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BF816A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B2702E">
            <w:rPr>
              <w:bCs/>
            </w:rPr>
            <w:t>Team 04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proofErr w:type="spellStart"/>
          <w:r w:rsidR="00B2702E">
            <w:rPr>
              <w:bCs/>
            </w:rPr>
            <w:t>EventCrafters</w:t>
          </w:r>
          <w:proofErr w:type="spellEnd"/>
        </w:sdtContent>
      </w:sdt>
    </w:p>
    <w:p w14:paraId="11619835" w14:textId="061F5CEA" w:rsidR="00B2195B" w:rsidRPr="00941075" w:rsidRDefault="00B2195B" w:rsidP="00B2702E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proofErr w:type="spellStart"/>
          <w:r w:rsidR="00B2702E">
            <w:rPr>
              <w:bCs/>
            </w:rPr>
            <w:t>Joykeneth</w:t>
          </w:r>
          <w:proofErr w:type="spellEnd"/>
          <w:r w:rsidR="00B2702E">
            <w:rPr>
              <w:bCs/>
            </w:rPr>
            <w:t xml:space="preserve"> Gamit</w:t>
          </w:r>
          <w:r w:rsidR="00B2702E">
            <w:rPr>
              <w:bCs/>
            </w:rPr>
            <w:br/>
            <w:t xml:space="preserve">                                          Dhwani Bhavsar</w:t>
          </w:r>
          <w:r w:rsidR="00B2702E">
            <w:rPr>
              <w:bCs/>
            </w:rPr>
            <w:br/>
            <w:t xml:space="preserve">                                          Navpreet </w:t>
          </w:r>
          <w:proofErr w:type="spellStart"/>
          <w:r w:rsidR="00787084">
            <w:rPr>
              <w:bCs/>
            </w:rPr>
            <w:t>Navpreet</w:t>
          </w:r>
          <w:proofErr w:type="spellEnd"/>
          <w:r w:rsidR="00B2702E">
            <w:rPr>
              <w:bCs/>
            </w:rPr>
            <w:br/>
          </w:r>
        </w:sdtContent>
      </w:sdt>
    </w:p>
    <w:p w14:paraId="25C16138" w14:textId="3E0433CA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1-25T00:00:00Z">
            <w:dateFormat w:val="M/d/yyyy"/>
            <w:lid w:val="en-US"/>
            <w:storeMappedDataAs w:val="dateTime"/>
            <w:calendar w:val="gregorian"/>
          </w:date>
        </w:sdtPr>
        <w:sdtContent>
          <w:r w:rsidR="005C7364">
            <w:rPr>
              <w:bCs/>
              <w:lang w:val="en-US"/>
            </w:rPr>
            <w:t>1/25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date w:fullDate="2024-01-28T00:00:00Z">
            <w:dateFormat w:val="yyyy-MM-dd"/>
            <w:lid w:val="en-CA"/>
            <w:storeMappedDataAs w:val="dateTime"/>
            <w:calendar w:val="gregorian"/>
          </w:date>
        </w:sdtPr>
        <w:sdtContent>
          <w:r w:rsidR="005C7364">
            <w:rPr>
              <w:bCs/>
            </w:rPr>
            <w:t>2024-01-28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189302C" w14:textId="3DC5C31D" w:rsidR="00475F05" w:rsidRDefault="0016755D" w:rsidP="001663FD">
            <w:r>
              <w:t xml:space="preserve">Discussion about project </w:t>
            </w:r>
            <w:r w:rsidR="001663FD">
              <w:t>plan and software life cycle</w:t>
            </w:r>
          </w:p>
        </w:tc>
        <w:tc>
          <w:tcPr>
            <w:tcW w:w="6120" w:type="dxa"/>
          </w:tcPr>
          <w:p w14:paraId="07A4F9FB" w14:textId="60B02D02" w:rsidR="00475F05" w:rsidRDefault="004B125E">
            <w:r>
              <w:t>Worked on agile development methods</w:t>
            </w:r>
          </w:p>
        </w:tc>
        <w:tc>
          <w:tcPr>
            <w:tcW w:w="1620" w:type="dxa"/>
          </w:tcPr>
          <w:p w14:paraId="7709D8C1" w14:textId="5648DBA0" w:rsidR="00475F05" w:rsidRDefault="0016755D">
            <w:proofErr w:type="gramStart"/>
            <w:r>
              <w:t>DB,JG</w:t>
            </w:r>
            <w:proofErr w:type="gramEnd"/>
            <w:r>
              <w:t>,N</w:t>
            </w:r>
            <w:r w:rsidR="00C16E5C">
              <w:t>N</w:t>
            </w:r>
          </w:p>
        </w:tc>
        <w:tc>
          <w:tcPr>
            <w:tcW w:w="1710" w:type="dxa"/>
          </w:tcPr>
          <w:p w14:paraId="147495D9" w14:textId="7258C0FD" w:rsidR="00475F05" w:rsidRDefault="004B125E">
            <w:r>
              <w:t>2</w:t>
            </w:r>
            <w:r w:rsidR="00184BF8">
              <w:t xml:space="preserve"> hrs</w:t>
            </w:r>
          </w:p>
        </w:tc>
      </w:tr>
      <w:tr w:rsidR="00A175F6" w14:paraId="14B1F9C8" w14:textId="77777777" w:rsidTr="004F657E">
        <w:trPr>
          <w:trHeight w:val="488"/>
        </w:trPr>
        <w:tc>
          <w:tcPr>
            <w:tcW w:w="3865" w:type="dxa"/>
          </w:tcPr>
          <w:p w14:paraId="07CAD86A" w14:textId="6AB82644" w:rsidR="00A175F6" w:rsidRDefault="00A175F6" w:rsidP="00A175F6">
            <w:r>
              <w:t>Discussed about development platform</w:t>
            </w:r>
          </w:p>
        </w:tc>
        <w:tc>
          <w:tcPr>
            <w:tcW w:w="6120" w:type="dxa"/>
          </w:tcPr>
          <w:p w14:paraId="0BDCFF4D" w14:textId="71156B7C" w:rsidR="00A175F6" w:rsidRDefault="00A175F6" w:rsidP="00A175F6">
            <w:r>
              <w:t>Decide technical tools and stack development</w:t>
            </w:r>
          </w:p>
        </w:tc>
        <w:tc>
          <w:tcPr>
            <w:tcW w:w="1620" w:type="dxa"/>
          </w:tcPr>
          <w:p w14:paraId="383AE791" w14:textId="4A8BE89A" w:rsidR="00A175F6" w:rsidRDefault="00A175F6" w:rsidP="00A175F6">
            <w:proofErr w:type="gramStart"/>
            <w:r>
              <w:t>DB,JG</w:t>
            </w:r>
            <w:proofErr w:type="gramEnd"/>
            <w:r>
              <w:t>,NN</w:t>
            </w:r>
          </w:p>
        </w:tc>
        <w:tc>
          <w:tcPr>
            <w:tcW w:w="1710" w:type="dxa"/>
          </w:tcPr>
          <w:p w14:paraId="46D2812A" w14:textId="5EFD4524" w:rsidR="00A175F6" w:rsidRDefault="00A175F6" w:rsidP="00A175F6">
            <w:r>
              <w:t>1.5 hrs</w:t>
            </w:r>
          </w:p>
        </w:tc>
      </w:tr>
      <w:tr w:rsidR="00A175F6" w14:paraId="30BC6652" w14:textId="77777777" w:rsidTr="004F657E">
        <w:trPr>
          <w:trHeight w:val="478"/>
        </w:trPr>
        <w:tc>
          <w:tcPr>
            <w:tcW w:w="3865" w:type="dxa"/>
          </w:tcPr>
          <w:p w14:paraId="2EB9A9DF" w14:textId="69D38488" w:rsidR="00A175F6" w:rsidRDefault="00A175F6" w:rsidP="00A175F6">
            <w:r>
              <w:t>Decide user interface design and theme</w:t>
            </w:r>
          </w:p>
        </w:tc>
        <w:tc>
          <w:tcPr>
            <w:tcW w:w="6120" w:type="dxa"/>
          </w:tcPr>
          <w:p w14:paraId="05A44D59" w14:textId="1D6A3AE8" w:rsidR="00A175F6" w:rsidRDefault="00A175F6" w:rsidP="00A175F6">
            <w:r>
              <w:t xml:space="preserve">Started work on </w:t>
            </w:r>
            <w:proofErr w:type="spellStart"/>
            <w:proofErr w:type="gramStart"/>
            <w:r>
              <w:t>layouts,text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formats,icons</w:t>
            </w:r>
            <w:proofErr w:type="spellEnd"/>
            <w:r>
              <w:t xml:space="preserve"> and wireframes used for the website</w:t>
            </w:r>
          </w:p>
        </w:tc>
        <w:tc>
          <w:tcPr>
            <w:tcW w:w="1620" w:type="dxa"/>
          </w:tcPr>
          <w:p w14:paraId="23B68A89" w14:textId="7A3D61D6" w:rsidR="00A175F6" w:rsidRDefault="00A175F6" w:rsidP="00A175F6">
            <w:proofErr w:type="gramStart"/>
            <w:r>
              <w:t>DB,JG</w:t>
            </w:r>
            <w:proofErr w:type="gramEnd"/>
            <w:r>
              <w:t>,NN</w:t>
            </w:r>
          </w:p>
        </w:tc>
        <w:tc>
          <w:tcPr>
            <w:tcW w:w="1710" w:type="dxa"/>
          </w:tcPr>
          <w:p w14:paraId="2A0C30E4" w14:textId="0215B9A6" w:rsidR="00A175F6" w:rsidRDefault="00A175F6" w:rsidP="00A175F6">
            <w:r>
              <w:t>2.5 hrs</w:t>
            </w:r>
          </w:p>
        </w:tc>
      </w:tr>
      <w:tr w:rsidR="00A175F6" w14:paraId="1A335723" w14:textId="77777777" w:rsidTr="004F657E">
        <w:trPr>
          <w:trHeight w:val="488"/>
        </w:trPr>
        <w:tc>
          <w:tcPr>
            <w:tcW w:w="3865" w:type="dxa"/>
          </w:tcPr>
          <w:p w14:paraId="20D73013" w14:textId="14035997" w:rsidR="00A175F6" w:rsidRDefault="00A175F6" w:rsidP="00A175F6">
            <w:r>
              <w:t>Worked on frontend and backend development</w:t>
            </w:r>
          </w:p>
        </w:tc>
        <w:tc>
          <w:tcPr>
            <w:tcW w:w="6120" w:type="dxa"/>
          </w:tcPr>
          <w:p w14:paraId="00ADBB68" w14:textId="644ED64B" w:rsidR="00A175F6" w:rsidRDefault="00A175F6" w:rsidP="00A175F6">
            <w:r>
              <w:t xml:space="preserve">Gathering details and make </w:t>
            </w:r>
            <w:proofErr w:type="gramStart"/>
            <w:r>
              <w:t>APIs ,design</w:t>
            </w:r>
            <w:proofErr w:type="gramEnd"/>
            <w:r>
              <w:t xml:space="preserve"> some web pages</w:t>
            </w:r>
          </w:p>
        </w:tc>
        <w:tc>
          <w:tcPr>
            <w:tcW w:w="1620" w:type="dxa"/>
          </w:tcPr>
          <w:p w14:paraId="7A5C1C12" w14:textId="18CE7BF8" w:rsidR="00A175F6" w:rsidRDefault="00A175F6" w:rsidP="00A175F6">
            <w:proofErr w:type="gramStart"/>
            <w:r>
              <w:t>DB,JG</w:t>
            </w:r>
            <w:proofErr w:type="gramEnd"/>
            <w:r>
              <w:t>,NN</w:t>
            </w:r>
          </w:p>
        </w:tc>
        <w:tc>
          <w:tcPr>
            <w:tcW w:w="1710" w:type="dxa"/>
          </w:tcPr>
          <w:p w14:paraId="391949DC" w14:textId="27F7A704" w:rsidR="00A175F6" w:rsidRDefault="00A175F6" w:rsidP="00A175F6">
            <w:r>
              <w:t>6 hrs</w:t>
            </w:r>
          </w:p>
        </w:tc>
      </w:tr>
      <w:tr w:rsidR="00A175F6" w14:paraId="51C4EE3F" w14:textId="77777777" w:rsidTr="004F657E">
        <w:trPr>
          <w:trHeight w:val="478"/>
        </w:trPr>
        <w:tc>
          <w:tcPr>
            <w:tcW w:w="3865" w:type="dxa"/>
          </w:tcPr>
          <w:p w14:paraId="010EB470" w14:textId="77777777" w:rsidR="00A175F6" w:rsidRDefault="00A175F6" w:rsidP="00A175F6"/>
        </w:tc>
        <w:tc>
          <w:tcPr>
            <w:tcW w:w="6120" w:type="dxa"/>
          </w:tcPr>
          <w:p w14:paraId="7890034D" w14:textId="77777777" w:rsidR="00A175F6" w:rsidRDefault="00A175F6" w:rsidP="00A175F6"/>
        </w:tc>
        <w:tc>
          <w:tcPr>
            <w:tcW w:w="1620" w:type="dxa"/>
          </w:tcPr>
          <w:p w14:paraId="2C2CD66D" w14:textId="23FB3E41" w:rsidR="00A175F6" w:rsidRDefault="00A175F6" w:rsidP="00A175F6"/>
        </w:tc>
        <w:tc>
          <w:tcPr>
            <w:tcW w:w="1710" w:type="dxa"/>
          </w:tcPr>
          <w:p w14:paraId="3823D591" w14:textId="77777777" w:rsidR="00A175F6" w:rsidRDefault="00A175F6" w:rsidP="00A175F6"/>
        </w:tc>
      </w:tr>
      <w:tr w:rsidR="00A175F6" w14:paraId="3887DD32" w14:textId="77777777" w:rsidTr="004F657E">
        <w:trPr>
          <w:trHeight w:val="488"/>
        </w:trPr>
        <w:tc>
          <w:tcPr>
            <w:tcW w:w="3865" w:type="dxa"/>
          </w:tcPr>
          <w:p w14:paraId="6B89A61E" w14:textId="77777777" w:rsidR="00A175F6" w:rsidRDefault="00A175F6" w:rsidP="00A175F6"/>
        </w:tc>
        <w:tc>
          <w:tcPr>
            <w:tcW w:w="6120" w:type="dxa"/>
          </w:tcPr>
          <w:p w14:paraId="4E01315F" w14:textId="77777777" w:rsidR="00A175F6" w:rsidRDefault="00A175F6" w:rsidP="00A175F6"/>
        </w:tc>
        <w:tc>
          <w:tcPr>
            <w:tcW w:w="1620" w:type="dxa"/>
          </w:tcPr>
          <w:p w14:paraId="1AB6C383" w14:textId="47DB9573" w:rsidR="00A175F6" w:rsidRDefault="00A175F6" w:rsidP="00A175F6"/>
        </w:tc>
        <w:tc>
          <w:tcPr>
            <w:tcW w:w="1710" w:type="dxa"/>
          </w:tcPr>
          <w:p w14:paraId="29FBB628" w14:textId="77777777" w:rsidR="00A175F6" w:rsidRDefault="00A175F6" w:rsidP="00A175F6"/>
        </w:tc>
      </w:tr>
      <w:tr w:rsidR="00A175F6" w14:paraId="516613A0" w14:textId="77777777" w:rsidTr="004F657E">
        <w:trPr>
          <w:trHeight w:val="478"/>
        </w:trPr>
        <w:tc>
          <w:tcPr>
            <w:tcW w:w="3865" w:type="dxa"/>
          </w:tcPr>
          <w:p w14:paraId="08EF2534" w14:textId="77777777" w:rsidR="00A175F6" w:rsidRDefault="00A175F6" w:rsidP="00A175F6"/>
        </w:tc>
        <w:tc>
          <w:tcPr>
            <w:tcW w:w="6120" w:type="dxa"/>
          </w:tcPr>
          <w:p w14:paraId="28BC2095" w14:textId="77777777" w:rsidR="00A175F6" w:rsidRDefault="00A175F6" w:rsidP="00A175F6"/>
        </w:tc>
        <w:tc>
          <w:tcPr>
            <w:tcW w:w="1620" w:type="dxa"/>
          </w:tcPr>
          <w:p w14:paraId="5972FF53" w14:textId="1ECFE620" w:rsidR="00A175F6" w:rsidRDefault="00A175F6" w:rsidP="00A175F6"/>
        </w:tc>
        <w:tc>
          <w:tcPr>
            <w:tcW w:w="1710" w:type="dxa"/>
          </w:tcPr>
          <w:p w14:paraId="1982FE64" w14:textId="77777777" w:rsidR="00A175F6" w:rsidRDefault="00A175F6" w:rsidP="00A175F6"/>
        </w:tc>
      </w:tr>
    </w:tbl>
    <w:p w14:paraId="7F6D960F" w14:textId="21FC6597" w:rsidR="004F657E" w:rsidRDefault="00C26192" w:rsidP="00C26192">
      <w:pPr>
        <w:pStyle w:val="Heading2"/>
      </w:pPr>
      <w:r>
        <w:lastRenderedPageBreak/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4736E9D4" w14:textId="76C415E8" w:rsidR="001B5116" w:rsidRDefault="004160AB" w:rsidP="001B5116">
      <w:pPr>
        <w:pStyle w:val="ListParagraph"/>
        <w:numPr>
          <w:ilvl w:val="0"/>
          <w:numId w:val="3"/>
        </w:numPr>
      </w:pPr>
      <w:r>
        <w:t xml:space="preserve">Ensure that all the </w:t>
      </w:r>
      <w:proofErr w:type="gramStart"/>
      <w:r>
        <w:t>task</w:t>
      </w:r>
      <w:proofErr w:type="gramEnd"/>
      <w:r>
        <w:t xml:space="preserve"> are completed </w:t>
      </w:r>
      <w:r w:rsidR="00C7269A">
        <w:t xml:space="preserve">decided in the previous meeting </w:t>
      </w:r>
    </w:p>
    <w:p w14:paraId="671B21A8" w14:textId="66C744C2" w:rsidR="001B5116" w:rsidRDefault="00592810" w:rsidP="00155696">
      <w:pPr>
        <w:pStyle w:val="ListParagraph"/>
        <w:numPr>
          <w:ilvl w:val="0"/>
          <w:numId w:val="3"/>
        </w:numPr>
      </w:pPr>
      <w:r>
        <w:t xml:space="preserve">Connect User Interface with </w:t>
      </w:r>
      <w:proofErr w:type="gramStart"/>
      <w:r>
        <w:t>database</w:t>
      </w:r>
      <w:proofErr w:type="gramEnd"/>
    </w:p>
    <w:p w14:paraId="16E71A0D" w14:textId="1BD19DE9" w:rsidR="001B5116" w:rsidRDefault="00592810" w:rsidP="001B5116">
      <w:pPr>
        <w:pStyle w:val="ListParagraph"/>
        <w:numPr>
          <w:ilvl w:val="0"/>
          <w:numId w:val="3"/>
        </w:numPr>
      </w:pPr>
      <w:r>
        <w:t xml:space="preserve">Continue work on layout and backend </w:t>
      </w:r>
      <w:proofErr w:type="gramStart"/>
      <w:r>
        <w:t>development</w:t>
      </w:r>
      <w:proofErr w:type="gramEnd"/>
    </w:p>
    <w:p w14:paraId="4C098E00" w14:textId="74C01E88" w:rsidR="00592810" w:rsidRDefault="00592810" w:rsidP="001B5116">
      <w:pPr>
        <w:pStyle w:val="ListParagraph"/>
        <w:numPr>
          <w:ilvl w:val="0"/>
          <w:numId w:val="3"/>
        </w:numPr>
      </w:pPr>
      <w:r>
        <w:t>Make changes if needed.</w:t>
      </w:r>
    </w:p>
    <w:p w14:paraId="6A17C0D0" w14:textId="77777777" w:rsidR="00107891" w:rsidRDefault="00592810" w:rsidP="001B5116">
      <w:pPr>
        <w:pStyle w:val="ListParagraph"/>
        <w:numPr>
          <w:ilvl w:val="0"/>
          <w:numId w:val="3"/>
        </w:numPr>
      </w:pPr>
      <w:r>
        <w:t xml:space="preserve">Continue collecting information and add it into </w:t>
      </w:r>
      <w:proofErr w:type="gramStart"/>
      <w:r>
        <w:t>development</w:t>
      </w:r>
      <w:proofErr w:type="gramEnd"/>
    </w:p>
    <w:p w14:paraId="4EA4F20A" w14:textId="2F61D35D" w:rsidR="00592810" w:rsidRDefault="00592810" w:rsidP="00107891">
      <w:r>
        <w:t xml:space="preserve"> </w:t>
      </w:r>
    </w:p>
    <w:p w14:paraId="6FB95B52" w14:textId="77777777" w:rsidR="001B5116" w:rsidRDefault="001B5116" w:rsidP="001B5116"/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132A69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DF446" w14:textId="77777777" w:rsidR="00132A69" w:rsidRDefault="00132A69" w:rsidP="00475F05">
      <w:pPr>
        <w:spacing w:after="0" w:line="240" w:lineRule="auto"/>
      </w:pPr>
      <w:r>
        <w:separator/>
      </w:r>
    </w:p>
  </w:endnote>
  <w:endnote w:type="continuationSeparator" w:id="0">
    <w:p w14:paraId="04FE3254" w14:textId="77777777" w:rsidR="00132A69" w:rsidRDefault="00132A69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D77A4" w14:textId="77777777" w:rsidR="00132A69" w:rsidRDefault="00132A69" w:rsidP="00475F05">
      <w:pPr>
        <w:spacing w:after="0" w:line="240" w:lineRule="auto"/>
      </w:pPr>
      <w:r>
        <w:separator/>
      </w:r>
    </w:p>
  </w:footnote>
  <w:footnote w:type="continuationSeparator" w:id="0">
    <w:p w14:paraId="5B6D3B93" w14:textId="77777777" w:rsidR="00132A69" w:rsidRDefault="00132A69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233BD0"/>
    <w:multiLevelType w:val="hybridMultilevel"/>
    <w:tmpl w:val="64AE07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2"/>
  </w:num>
  <w:num w:numId="3" w16cid:durableId="981157231">
    <w:abstractNumId w:val="3"/>
  </w:num>
  <w:num w:numId="4" w16cid:durableId="1424450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0D6B4B"/>
    <w:rsid w:val="00107891"/>
    <w:rsid w:val="00132A69"/>
    <w:rsid w:val="00144521"/>
    <w:rsid w:val="001663FD"/>
    <w:rsid w:val="0016755D"/>
    <w:rsid w:val="00184BF8"/>
    <w:rsid w:val="001A5E24"/>
    <w:rsid w:val="001B5116"/>
    <w:rsid w:val="001C29DC"/>
    <w:rsid w:val="001C7362"/>
    <w:rsid w:val="00240915"/>
    <w:rsid w:val="00322308"/>
    <w:rsid w:val="00346CBF"/>
    <w:rsid w:val="00396DB8"/>
    <w:rsid w:val="003F78DD"/>
    <w:rsid w:val="003F78E3"/>
    <w:rsid w:val="004160AB"/>
    <w:rsid w:val="004345A4"/>
    <w:rsid w:val="00475F05"/>
    <w:rsid w:val="004B125E"/>
    <w:rsid w:val="004B3C0F"/>
    <w:rsid w:val="004B731B"/>
    <w:rsid w:val="004F657E"/>
    <w:rsid w:val="00546818"/>
    <w:rsid w:val="00592810"/>
    <w:rsid w:val="005B1797"/>
    <w:rsid w:val="005C7364"/>
    <w:rsid w:val="005F1670"/>
    <w:rsid w:val="00706046"/>
    <w:rsid w:val="00787084"/>
    <w:rsid w:val="007E28D9"/>
    <w:rsid w:val="008B6FAD"/>
    <w:rsid w:val="008D0748"/>
    <w:rsid w:val="008E71ED"/>
    <w:rsid w:val="00941075"/>
    <w:rsid w:val="00983E3C"/>
    <w:rsid w:val="00A175F6"/>
    <w:rsid w:val="00A8048B"/>
    <w:rsid w:val="00B00FA9"/>
    <w:rsid w:val="00B018C9"/>
    <w:rsid w:val="00B2195B"/>
    <w:rsid w:val="00B24268"/>
    <w:rsid w:val="00B2702E"/>
    <w:rsid w:val="00B61CDD"/>
    <w:rsid w:val="00C16E5C"/>
    <w:rsid w:val="00C26192"/>
    <w:rsid w:val="00C53A88"/>
    <w:rsid w:val="00C7269A"/>
    <w:rsid w:val="00CA5D7F"/>
    <w:rsid w:val="00D2285C"/>
    <w:rsid w:val="00D316E3"/>
    <w:rsid w:val="00E22137"/>
    <w:rsid w:val="00E8291E"/>
    <w:rsid w:val="00ED740F"/>
    <w:rsid w:val="00F330F2"/>
    <w:rsid w:val="00F5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BF6455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382A5D"/>
    <w:rsid w:val="003C6844"/>
    <w:rsid w:val="00554C8C"/>
    <w:rsid w:val="005E7E80"/>
    <w:rsid w:val="00686316"/>
    <w:rsid w:val="006D2393"/>
    <w:rsid w:val="008566A7"/>
    <w:rsid w:val="00B31B5F"/>
    <w:rsid w:val="00B43D9C"/>
    <w:rsid w:val="00BF6455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Dhwani Rakeshbhai Bhavsar</cp:lastModifiedBy>
  <cp:revision>51</cp:revision>
  <dcterms:created xsi:type="dcterms:W3CDTF">2022-06-27T14:32:00Z</dcterms:created>
  <dcterms:modified xsi:type="dcterms:W3CDTF">2024-01-28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